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22E2" w:rsidRDefault="00AA73D8">
      <w:pPr>
        <w:textAlignment w:val="baseline"/>
        <w:rPr>
          <w:rFonts w:eastAsia="Times New Roman"/>
          <w:color w:val="000000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7B81F2CC">
                <wp:simplePos x="0" y="0"/>
                <wp:positionH relativeFrom="page">
                  <wp:posOffset>990600</wp:posOffset>
                </wp:positionH>
                <wp:positionV relativeFrom="page">
                  <wp:posOffset>1618615</wp:posOffset>
                </wp:positionV>
                <wp:extent cx="5829935" cy="2247900"/>
                <wp:effectExtent l="0" t="0" r="0" b="0"/>
                <wp:wrapSquare wrapText="bothSides"/>
                <wp:docPr id="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935" cy="2247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 w:rsidP="005F5293">
                            <w:pPr>
                              <w:spacing w:before="184" w:line="371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-2"/>
                                <w:sz w:val="32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-2"/>
                                <w:sz w:val="32"/>
                              </w:rPr>
                              <w:t>Texas Juvenile Detention Association</w:t>
                            </w:r>
                          </w:p>
                          <w:p w:rsidR="005F5293" w:rsidRDefault="00483920" w:rsidP="005F5293">
                            <w:pPr>
                              <w:spacing w:before="1" w:line="555" w:lineRule="exact"/>
                              <w:ind w:left="1800" w:right="1512" w:hanging="1800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                 2023 Juvenile Supervision</w:t>
                            </w:r>
                            <w:r w:rsidR="00AA73D8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Officer</w:t>
                            </w:r>
                            <w:r w:rsidR="005F5293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Conference </w:t>
                            </w:r>
                          </w:p>
                          <w:p w:rsidR="002122E2" w:rsidRDefault="00483920" w:rsidP="005F5293">
                            <w:pPr>
                              <w:spacing w:before="1" w:line="555" w:lineRule="exact"/>
                              <w:ind w:left="1800" w:right="1512" w:hanging="1800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           </w:t>
                            </w:r>
                            <w:r w:rsidR="004B4157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>Monday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</w:t>
                            </w:r>
                            <w:r w:rsidR="004B4157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>July 31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— </w:t>
                            </w:r>
                            <w:r w:rsidR="004B4157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Wednesday 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>August 2, 2023</w:t>
                            </w:r>
                          </w:p>
                          <w:p w:rsidR="0087777D" w:rsidRDefault="0087777D" w:rsidP="005F5293">
                            <w:pPr>
                              <w:spacing w:before="1" w:line="555" w:lineRule="exact"/>
                              <w:ind w:left="1800" w:right="1512" w:hanging="1800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>Arrive Sunday evening, conference begins Monday morning and concludes Wednesday noon.</w:t>
                            </w:r>
                          </w:p>
                          <w:p w:rsidR="002122E2" w:rsidRDefault="00483920" w:rsidP="005F5293">
                            <w:pPr>
                              <w:spacing w:before="174" w:line="266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  <w:t>(Registration Deadline July 15th</w:t>
                            </w:r>
                            <w:r w:rsidR="005F5293"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  <w:t>, 2022)</w:t>
                            </w:r>
                          </w:p>
                          <w:p w:rsidR="002122E2" w:rsidRDefault="005F5293">
                            <w:pPr>
                              <w:spacing w:before="452" w:line="371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1"/>
                                <w:sz w:val="32"/>
                                <w:u w:val="single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1"/>
                                <w:sz w:val="32"/>
                                <w:u w:val="single"/>
                              </w:rPr>
                              <w:t xml:space="preserve">Registration Form </w:t>
                            </w:r>
                          </w:p>
                          <w:p w:rsidR="002122E2" w:rsidRDefault="005F5293">
                            <w:pPr>
                              <w:spacing w:before="619" w:line="224" w:lineRule="exact"/>
                              <w:jc w:val="right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3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3"/>
                                <w:sz w:val="19"/>
                              </w:rPr>
                              <w:t>Host Hotel Information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81F2C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78pt;margin-top:127.45pt;width:459.05pt;height:177pt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" filled="f" stroked="f">
                <v:textbox inset="0,0,0,0">
                  <w:txbxContent>
                    <w:p w:rsidR="002122E2" w:rsidRDefault="005F5293" w:rsidP="005F5293">
                      <w:pPr>
                        <w:spacing w:before="184" w:line="371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-2"/>
                          <w:sz w:val="32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-2"/>
                          <w:sz w:val="32"/>
                        </w:rPr>
                        <w:t>Texas Juvenile Detention Association</w:t>
                      </w:r>
                    </w:p>
                    <w:p w:rsidR="005F5293" w:rsidRDefault="00483920" w:rsidP="005F5293">
                      <w:pPr>
                        <w:spacing w:before="1" w:line="555" w:lineRule="exact"/>
                        <w:ind w:left="1800" w:right="1512" w:hanging="1800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                 2023 Juvenile Supervision</w:t>
                      </w:r>
                      <w:r w:rsidR="00AA73D8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Officer</w:t>
                      </w:r>
                      <w:r w:rsidR="005F5293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Conference </w:t>
                      </w:r>
                    </w:p>
                    <w:p w:rsidR="002122E2" w:rsidRDefault="00483920" w:rsidP="005F5293">
                      <w:pPr>
                        <w:spacing w:before="1" w:line="555" w:lineRule="exact"/>
                        <w:ind w:left="1800" w:right="1512" w:hanging="1800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           </w:t>
                      </w:r>
                      <w:r w:rsidR="004B4157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>Monday</w:t>
                      </w: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</w:t>
                      </w:r>
                      <w:r w:rsidR="004B4157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>July 31</w:t>
                      </w: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— </w:t>
                      </w:r>
                      <w:r w:rsidR="004B4157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Wednesday </w:t>
                      </w: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>August 2, 2023</w:t>
                      </w:r>
                    </w:p>
                    <w:p w:rsidR="0087777D" w:rsidRDefault="0087777D" w:rsidP="005F5293">
                      <w:pPr>
                        <w:spacing w:before="1" w:line="555" w:lineRule="exact"/>
                        <w:ind w:left="1800" w:right="1512" w:hanging="1800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>Arrive Sunday evening, conference begins Monday morning and concludes Wednesday noon.</w:t>
                      </w:r>
                    </w:p>
                    <w:p w:rsidR="002122E2" w:rsidRDefault="00483920" w:rsidP="005F5293">
                      <w:pPr>
                        <w:spacing w:before="174" w:line="266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  <w:t>(Registration Deadline July 15th</w:t>
                      </w:r>
                      <w:r w:rsidR="005F5293"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  <w:t>, 2022)</w:t>
                      </w:r>
                    </w:p>
                    <w:p w:rsidR="002122E2" w:rsidRDefault="005F5293">
                      <w:pPr>
                        <w:spacing w:before="452" w:line="371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1"/>
                          <w:sz w:val="32"/>
                          <w:u w:val="single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1"/>
                          <w:sz w:val="32"/>
                          <w:u w:val="single"/>
                        </w:rPr>
                        <w:t xml:space="preserve">Registration Form </w:t>
                      </w:r>
                    </w:p>
                    <w:p w:rsidR="002122E2" w:rsidRDefault="005F5293">
                      <w:pPr>
                        <w:spacing w:before="619" w:line="224" w:lineRule="exact"/>
                        <w:jc w:val="right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3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3"/>
                          <w:sz w:val="19"/>
                        </w:rPr>
                        <w:t>Host Hotel Information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4656" behindDoc="1" locked="0" layoutInCell="1" allowOverlap="1" wp14:anchorId="75633F57">
                <wp:simplePos x="0" y="0"/>
                <wp:positionH relativeFrom="page">
                  <wp:posOffset>1892935</wp:posOffset>
                </wp:positionH>
                <wp:positionV relativeFrom="page">
                  <wp:posOffset>457200</wp:posOffset>
                </wp:positionV>
                <wp:extent cx="4965700" cy="1161415"/>
                <wp:effectExtent l="0" t="0" r="0" b="0"/>
                <wp:wrapSquare wrapText="bothSides"/>
                <wp:docPr id="8" name="_x0000_s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5700" cy="1161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>
                            <w:pPr>
                              <w:spacing w:before="14" w:after="15"/>
                              <w:ind w:left="2011" w:right="4009"/>
                              <w:textAlignment w:val="baseline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38B90E" wp14:editId="23200622">
                                  <wp:extent cx="1143000" cy="1143000"/>
                                  <wp:effectExtent l="0" t="0" r="0" b="0"/>
                                  <wp:docPr id="1" name="Picture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"/>
                                          <pic:cNvPicPr preferRelativeResize="0"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3000" cy="1143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633F57" id="_x0000_s0" o:spid="_x0000_s1027" type="#_x0000_t202" style="position:absolute;margin-left:149.05pt;margin-top:36pt;width:391pt;height:91.45pt;z-index:-251661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" filled="f" stroked="f">
                <v:textbox inset="0,0,0,0">
                  <w:txbxContent>
                    <w:p w:rsidR="002122E2" w:rsidRDefault="005F5293">
                      <w:pPr>
                        <w:spacing w:before="14" w:after="15"/>
                        <w:ind w:left="2011" w:right="4009"/>
                        <w:textAlignment w:val="baseline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838B90E" wp14:editId="23200622">
                            <wp:extent cx="1143000" cy="1143000"/>
                            <wp:effectExtent l="0" t="0" r="0" b="0"/>
                            <wp:docPr id="1" name="Picture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"/>
                                    <pic:cNvPicPr preferRelativeResize="0"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3000" cy="1143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434C889A">
                <wp:simplePos x="0" y="0"/>
                <wp:positionH relativeFrom="page">
                  <wp:posOffset>350520</wp:posOffset>
                </wp:positionH>
                <wp:positionV relativeFrom="page">
                  <wp:posOffset>4018915</wp:posOffset>
                </wp:positionV>
                <wp:extent cx="4699000" cy="2995295"/>
                <wp:effectExtent l="0" t="0" r="0" b="0"/>
                <wp:wrapSquare wrapText="bothSides"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299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>
                            <w:pPr>
                              <w:tabs>
                                <w:tab w:val="left" w:leader="underscore" w:pos="4392"/>
                                <w:tab w:val="right" w:leader="underscore" w:pos="7344"/>
                              </w:tabs>
                              <w:spacing w:line="216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>Name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Title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left" w:leader="underscore" w:pos="3672"/>
                                <w:tab w:val="right" w:leader="underscore" w:pos="7344"/>
                              </w:tabs>
                              <w:spacing w:before="251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 xml:space="preserve">County: 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Facility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right" w:leader="underscore" w:pos="7344"/>
                              </w:tabs>
                              <w:spacing w:before="249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>Address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left" w:leader="underscore" w:pos="3024"/>
                                <w:tab w:val="left" w:leader="underscore" w:pos="5184"/>
                                <w:tab w:val="right" w:leader="underscore" w:pos="7344"/>
                              </w:tabs>
                              <w:spacing w:before="251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>City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State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Zip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left" w:leader="underscore" w:pos="4392"/>
                                <w:tab w:val="right" w:leader="underscore" w:pos="7344"/>
                              </w:tabs>
                              <w:spacing w:before="247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 xml:space="preserve">Phone #: 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Fax #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right" w:leader="underscore" w:pos="7344"/>
                              </w:tabs>
                              <w:spacing w:before="238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>Email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spacing w:before="229" w:line="320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3"/>
                                <w:sz w:val="27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3"/>
                                <w:sz w:val="27"/>
                              </w:rPr>
                              <w:t xml:space="preserve">Registration Fee </w:t>
                            </w:r>
                            <w:r w:rsidR="00483920">
                              <w:rPr>
                                <w:rFonts w:ascii="Arial" w:eastAsia="Arial" w:hAnsi="Arial"/>
                                <w:color w:val="000000"/>
                                <w:spacing w:val="3"/>
                                <w:sz w:val="27"/>
                                <w:u w:val="single"/>
                              </w:rPr>
                              <w:t>$200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pacing w:val="3"/>
                                <w:sz w:val="27"/>
                                <w:u w:val="single"/>
                              </w:rPr>
                              <w:t xml:space="preserve">.00 </w:t>
                            </w:r>
                          </w:p>
                          <w:p w:rsidR="002122E2" w:rsidRDefault="002122E2">
                            <w:pPr>
                              <w:spacing w:before="2" w:line="229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</w:p>
                          <w:p w:rsidR="002122E2" w:rsidRPr="005F5293" w:rsidRDefault="005F5293">
                            <w:pPr>
                              <w:spacing w:before="253" w:line="331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z w:val="23"/>
                              </w:rPr>
                              <w:t xml:space="preserve">Please submit your </w:t>
                            </w:r>
                            <w:r w:rsidR="00934E2C">
                              <w:rPr>
                                <w:rFonts w:ascii="Arial" w:eastAsia="Arial" w:hAnsi="Arial"/>
                                <w:b/>
                                <w:color w:val="000000"/>
                                <w:sz w:val="23"/>
                              </w:rPr>
                              <w:t>completed registration form to TJDA at info@</w:t>
                            </w:r>
                            <w:r w:rsidR="00E00C02">
                              <w:rPr>
                                <w:rFonts w:ascii="Arial" w:eastAsia="Arial" w:hAnsi="Arial"/>
                                <w:b/>
                                <w:color w:val="000000"/>
                                <w:sz w:val="23"/>
                              </w:rPr>
                              <w:t>tjda.or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4C889A" id="Text Box 6" o:spid="_x0000_s1028" type="#_x0000_t202" style="position:absolute;margin-left:27.6pt;margin-top:316.45pt;width:370pt;height:235.8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" filled="f" stroked="f">
                <v:textbox inset="0,0,0,0">
                  <w:txbxContent>
                    <w:p w:rsidR="002122E2" w:rsidRDefault="005F5293">
                      <w:pPr>
                        <w:tabs>
                          <w:tab w:val="left" w:leader="underscore" w:pos="4392"/>
                          <w:tab w:val="right" w:leader="underscore" w:pos="7344"/>
                        </w:tabs>
                        <w:spacing w:line="216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>Name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Title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left" w:leader="underscore" w:pos="3672"/>
                          <w:tab w:val="right" w:leader="underscore" w:pos="7344"/>
                        </w:tabs>
                        <w:spacing w:before="251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 xml:space="preserve">County: 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Facility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right" w:leader="underscore" w:pos="7344"/>
                        </w:tabs>
                        <w:spacing w:before="249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>Address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left" w:leader="underscore" w:pos="3024"/>
                          <w:tab w:val="left" w:leader="underscore" w:pos="5184"/>
                          <w:tab w:val="right" w:leader="underscore" w:pos="7344"/>
                        </w:tabs>
                        <w:spacing w:before="251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>City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State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Zip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left" w:leader="underscore" w:pos="4392"/>
                          <w:tab w:val="right" w:leader="underscore" w:pos="7344"/>
                        </w:tabs>
                        <w:spacing w:before="247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 xml:space="preserve">Phone #: 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Fax #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right" w:leader="underscore" w:pos="7344"/>
                        </w:tabs>
                        <w:spacing w:before="238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>Email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spacing w:before="229" w:line="320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3"/>
                          <w:sz w:val="27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3"/>
                          <w:sz w:val="27"/>
                        </w:rPr>
                        <w:t xml:space="preserve">Registration Fee </w:t>
                      </w:r>
                      <w:r w:rsidR="00483920">
                        <w:rPr>
                          <w:rFonts w:ascii="Arial" w:eastAsia="Arial" w:hAnsi="Arial"/>
                          <w:color w:val="000000"/>
                          <w:spacing w:val="3"/>
                          <w:sz w:val="27"/>
                          <w:u w:val="single"/>
                        </w:rPr>
                        <w:t>$200</w:t>
                      </w:r>
                      <w:r>
                        <w:rPr>
                          <w:rFonts w:ascii="Arial" w:eastAsia="Arial" w:hAnsi="Arial"/>
                          <w:color w:val="000000"/>
                          <w:spacing w:val="3"/>
                          <w:sz w:val="27"/>
                          <w:u w:val="single"/>
                        </w:rPr>
                        <w:t xml:space="preserve">.00 </w:t>
                      </w:r>
                    </w:p>
                    <w:p w:rsidR="002122E2" w:rsidRDefault="002122E2">
                      <w:pPr>
                        <w:spacing w:before="2" w:line="229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</w:p>
                    <w:p w:rsidR="002122E2" w:rsidRPr="005F5293" w:rsidRDefault="005F5293">
                      <w:pPr>
                        <w:spacing w:before="253" w:line="331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z w:val="23"/>
                        </w:rPr>
                        <w:t xml:space="preserve">Please submit your </w:t>
                      </w:r>
                      <w:r w:rsidR="00934E2C">
                        <w:rPr>
                          <w:rFonts w:ascii="Arial" w:eastAsia="Arial" w:hAnsi="Arial"/>
                          <w:b/>
                          <w:color w:val="000000"/>
                          <w:sz w:val="23"/>
                        </w:rPr>
                        <w:t>completed registration form to TJDA at info@</w:t>
                      </w:r>
                      <w:r w:rsidR="00E00C02">
                        <w:rPr>
                          <w:rFonts w:ascii="Arial" w:eastAsia="Arial" w:hAnsi="Arial"/>
                          <w:b/>
                          <w:color w:val="000000"/>
                          <w:sz w:val="23"/>
                        </w:rPr>
                        <w:t>tjda.org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A214599">
                <wp:simplePos x="0" y="0"/>
                <wp:positionH relativeFrom="page">
                  <wp:posOffset>350520</wp:posOffset>
                </wp:positionH>
                <wp:positionV relativeFrom="page">
                  <wp:posOffset>7014210</wp:posOffset>
                </wp:positionV>
                <wp:extent cx="4699000" cy="1621790"/>
                <wp:effectExtent l="0" t="0" r="0" b="0"/>
                <wp:wrapSquare wrapText="bothSides"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1621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>
                            <w:pPr>
                              <w:spacing w:before="637" w:line="266" w:lineRule="exact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5"/>
                                <w:sz w:val="23"/>
                                <w:u w:val="single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5"/>
                                <w:sz w:val="23"/>
                                <w:u w:val="single"/>
                              </w:rPr>
                              <w:t>Checks must be made payable to TJDA and mailed to:</w:t>
                            </w:r>
                          </w:p>
                          <w:p w:rsidR="002122E2" w:rsidRDefault="005F5293">
                            <w:pPr>
                              <w:spacing w:before="144" w:line="266" w:lineRule="exact"/>
                              <w:ind w:left="936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  <w:t>TJDA</w:t>
                            </w:r>
                          </w:p>
                          <w:p w:rsidR="002122E2" w:rsidRDefault="005F5293">
                            <w:pPr>
                              <w:spacing w:before="149" w:line="266" w:lineRule="exact"/>
                              <w:ind w:left="936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4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4"/>
                                <w:sz w:val="23"/>
                              </w:rPr>
                              <w:t>Attn: Laura Torres</w:t>
                            </w:r>
                          </w:p>
                          <w:p w:rsidR="002122E2" w:rsidRDefault="005F5293">
                            <w:pPr>
                              <w:spacing w:before="147" w:line="266" w:lineRule="exact"/>
                              <w:ind w:left="936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7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7"/>
                                <w:sz w:val="23"/>
                              </w:rPr>
                              <w:t>PO Box 1690</w:t>
                            </w:r>
                          </w:p>
                          <w:p w:rsidR="002122E2" w:rsidRDefault="005F5293">
                            <w:pPr>
                              <w:spacing w:before="145" w:line="261" w:lineRule="exact"/>
                              <w:ind w:left="936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5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5"/>
                                <w:sz w:val="23"/>
                              </w:rPr>
                              <w:t>San Benito, Texas 7858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214599" id="Text Box 5" o:spid="_x0000_s1029" type="#_x0000_t202" style="position:absolute;margin-left:27.6pt;margin-top:552.3pt;width:370pt;height:127.7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" filled="f" stroked="f">
                <v:textbox inset="0,0,0,0">
                  <w:txbxContent>
                    <w:p w:rsidR="002122E2" w:rsidRDefault="005F5293">
                      <w:pPr>
                        <w:spacing w:before="637" w:line="266" w:lineRule="exact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5"/>
                          <w:sz w:val="23"/>
                          <w:u w:val="single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5"/>
                          <w:sz w:val="23"/>
                          <w:u w:val="single"/>
                        </w:rPr>
                        <w:t>Checks must be made payable to TJDA and mailed to:</w:t>
                      </w:r>
                    </w:p>
                    <w:p w:rsidR="002122E2" w:rsidRDefault="005F5293">
                      <w:pPr>
                        <w:spacing w:before="144" w:line="266" w:lineRule="exact"/>
                        <w:ind w:left="936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  <w:t>TJDA</w:t>
                      </w:r>
                    </w:p>
                    <w:p w:rsidR="002122E2" w:rsidRDefault="005F5293">
                      <w:pPr>
                        <w:spacing w:before="149" w:line="266" w:lineRule="exact"/>
                        <w:ind w:left="936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4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4"/>
                          <w:sz w:val="23"/>
                        </w:rPr>
                        <w:t>Attn: Laura Torres</w:t>
                      </w:r>
                    </w:p>
                    <w:p w:rsidR="002122E2" w:rsidRDefault="005F5293">
                      <w:pPr>
                        <w:spacing w:before="147" w:line="266" w:lineRule="exact"/>
                        <w:ind w:left="936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7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7"/>
                          <w:sz w:val="23"/>
                        </w:rPr>
                        <w:t>PO Box 1690</w:t>
                      </w:r>
                    </w:p>
                    <w:p w:rsidR="002122E2" w:rsidRDefault="005F5293">
                      <w:pPr>
                        <w:spacing w:before="145" w:line="261" w:lineRule="exact"/>
                        <w:ind w:left="936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5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5"/>
                          <w:sz w:val="23"/>
                        </w:rPr>
                        <w:t>San Benito, Texas 78586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1977EDA1">
                <wp:simplePos x="0" y="0"/>
                <wp:positionH relativeFrom="page">
                  <wp:posOffset>5181600</wp:posOffset>
                </wp:positionH>
                <wp:positionV relativeFrom="page">
                  <wp:posOffset>4580890</wp:posOffset>
                </wp:positionV>
                <wp:extent cx="2072640" cy="416560"/>
                <wp:effectExtent l="0" t="0" r="0" b="0"/>
                <wp:wrapSquare wrapText="bothSides"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2640" cy="416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>
                            <w:pPr>
                              <w:spacing w:after="142"/>
                              <w:ind w:left="1210" w:right="1469"/>
                              <w:textAlignment w:val="baseline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981B19" wp14:editId="4C545244">
                                  <wp:extent cx="371475" cy="326390"/>
                                  <wp:effectExtent l="0" t="0" r="0" b="0"/>
                                  <wp:docPr id="2" name="Picture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"/>
                                          <pic:cNvPicPr preferRelativeResize="0"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71475" cy="3263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77EDA1" id="Text Box 4" o:spid="_x0000_s1030" type="#_x0000_t202" style="position:absolute;margin-left:408pt;margin-top:360.7pt;width:163.2pt;height:32.8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" filled="f" stroked="f">
                <v:textbox inset="0,0,0,0">
                  <w:txbxContent>
                    <w:p w:rsidR="002122E2" w:rsidRDefault="005F5293">
                      <w:pPr>
                        <w:spacing w:after="142"/>
                        <w:ind w:left="1210" w:right="1469"/>
                        <w:textAlignment w:val="baseline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981B19" wp14:editId="4C545244">
                            <wp:extent cx="371475" cy="326390"/>
                            <wp:effectExtent l="0" t="0" r="0" b="0"/>
                            <wp:docPr id="2" name="Picture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"/>
                                    <pic:cNvPicPr preferRelativeResize="0"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71475" cy="3263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28E3F44F">
                <wp:simplePos x="0" y="0"/>
                <wp:positionH relativeFrom="page">
                  <wp:posOffset>5181600</wp:posOffset>
                </wp:positionH>
                <wp:positionV relativeFrom="page">
                  <wp:posOffset>4997450</wp:posOffset>
                </wp:positionV>
                <wp:extent cx="2072640" cy="3033395"/>
                <wp:effectExtent l="0" t="0" r="0" b="0"/>
                <wp:wrapSquare wrapText="bothSides"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2640" cy="3033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83920" w:rsidRPr="0087777D" w:rsidRDefault="0087777D" w:rsidP="0087777D">
                            <w:pPr>
                              <w:pStyle w:val="NoSpacing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87777D">
                              <w:rPr>
                                <w:b/>
                                <w:sz w:val="32"/>
                                <w:szCs w:val="32"/>
                              </w:rPr>
                              <w:t>Drury Hotels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2880 Dallas Parkway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Frisco Texas 75034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Telephone 214-705-9300</w:t>
                            </w:r>
                          </w:p>
                          <w:p w:rsidR="0087777D" w:rsidRPr="0087777D" w:rsidRDefault="0005762E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hyperlink r:id="rId7" w:history="1">
                              <w:r w:rsidR="0087777D" w:rsidRPr="0087777D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druryhotels.com</w:t>
                              </w:r>
                            </w:hyperlink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 xml:space="preserve">MUST ASK FOR 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b/>
                                <w:sz w:val="24"/>
                                <w:szCs w:val="24"/>
                              </w:rPr>
                              <w:t>TJDA ROOM BLOCKS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Room Rate $122 per night</w:t>
                            </w:r>
                          </w:p>
                          <w:p w:rsid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Sunday night thru Tuesday night.</w:t>
                            </w:r>
                          </w:p>
                          <w:p w:rsid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87777D" w:rsidRPr="009719EC" w:rsidRDefault="0087777D" w:rsidP="009719EC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719EC">
                              <w:rPr>
                                <w:b/>
                                <w:sz w:val="24"/>
                                <w:szCs w:val="24"/>
                              </w:rPr>
                              <w:t>Social Tuesday night: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Baseball night at the Frisco Rough Riders minor leagu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tadium.</w:t>
                            </w:r>
                            <w:r w:rsidR="009719EC">
                              <w:rPr>
                                <w:sz w:val="24"/>
                                <w:szCs w:val="24"/>
                              </w:rPr>
                              <w:t>Reserved</w:t>
                            </w:r>
                            <w:proofErr w:type="spellEnd"/>
                            <w:r w:rsidR="009719EC">
                              <w:rPr>
                                <w:sz w:val="24"/>
                                <w:szCs w:val="24"/>
                              </w:rPr>
                              <w:t xml:space="preserve"> patio for TJ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E3F44F" id="Text Box 3" o:spid="_x0000_s1031" type="#_x0000_t202" style="position:absolute;margin-left:408pt;margin-top:393.5pt;width:163.2pt;height:238.8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K74sAIAALE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" filled="f" stroked="f">
                <v:textbox inset="0,0,0,0">
                  <w:txbxContent>
                    <w:p w:rsidR="00483920" w:rsidRPr="0087777D" w:rsidRDefault="0087777D" w:rsidP="0087777D">
                      <w:pPr>
                        <w:pStyle w:val="NoSpacing"/>
                        <w:rPr>
                          <w:b/>
                          <w:sz w:val="32"/>
                          <w:szCs w:val="32"/>
                        </w:rPr>
                      </w:pPr>
                      <w:r w:rsidRPr="0087777D">
                        <w:rPr>
                          <w:b/>
                          <w:sz w:val="32"/>
                          <w:szCs w:val="32"/>
                        </w:rPr>
                        <w:t>Drury Hotels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2880 Dallas Parkway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Frisco Texas 75034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Telephone 214-705-9300</w:t>
                      </w:r>
                    </w:p>
                    <w:p w:rsidR="0087777D" w:rsidRPr="0087777D" w:rsidRDefault="0005762E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hyperlink r:id="rId8" w:history="1">
                        <w:r w:rsidR="0087777D" w:rsidRPr="0087777D">
                          <w:rPr>
                            <w:rStyle w:val="Hyperlink"/>
                            <w:sz w:val="24"/>
                            <w:szCs w:val="24"/>
                          </w:rPr>
                          <w:t>www.druryhotels.com</w:t>
                        </w:r>
                      </w:hyperlink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 xml:space="preserve">MUST ASK FOR 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b/>
                          <w:sz w:val="24"/>
                          <w:szCs w:val="24"/>
                        </w:rPr>
                      </w:pPr>
                      <w:r w:rsidRPr="0087777D">
                        <w:rPr>
                          <w:b/>
                          <w:sz w:val="24"/>
                          <w:szCs w:val="24"/>
                        </w:rPr>
                        <w:t>TJDA ROOM BLOCKS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Room Rate $122 per night</w:t>
                      </w:r>
                    </w:p>
                    <w:p w:rsid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Sunday night thru Tuesday night.</w:t>
                      </w:r>
                    </w:p>
                    <w:p w:rsid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87777D" w:rsidRPr="009719EC" w:rsidRDefault="0087777D" w:rsidP="009719EC">
                      <w:pPr>
                        <w:pStyle w:val="NoSpacing"/>
                        <w:rPr>
                          <w:b/>
                          <w:sz w:val="24"/>
                          <w:szCs w:val="24"/>
                        </w:rPr>
                      </w:pPr>
                      <w:r w:rsidRPr="009719EC">
                        <w:rPr>
                          <w:b/>
                          <w:sz w:val="24"/>
                          <w:szCs w:val="24"/>
                        </w:rPr>
                        <w:t>Social Tuesday night: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Baseball night at the Frisco Rough Riders minor leagu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tadium.</w:t>
                      </w:r>
                      <w:r w:rsidR="009719EC">
                        <w:rPr>
                          <w:sz w:val="24"/>
                          <w:szCs w:val="24"/>
                        </w:rPr>
                        <w:t>Reserved</w:t>
                      </w:r>
                      <w:proofErr w:type="spellEnd"/>
                      <w:r w:rsidR="009719EC">
                        <w:rPr>
                          <w:sz w:val="24"/>
                          <w:szCs w:val="24"/>
                        </w:rPr>
                        <w:t xml:space="preserve"> patio for TJDA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C2044BA">
                <wp:simplePos x="0" y="0"/>
                <wp:positionH relativeFrom="page">
                  <wp:posOffset>2508250</wp:posOffset>
                </wp:positionH>
                <wp:positionV relativeFrom="page">
                  <wp:posOffset>7022465</wp:posOffset>
                </wp:positionV>
                <wp:extent cx="1908810" cy="0"/>
                <wp:effectExtent l="0" t="0" r="0" b="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8810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13417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E58E15" id="Line 2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7.5pt,552.95pt" to="347.8pt,55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" strokecolor="#13417d" strokeweight="1.2pt">
                <w10:wrap anchorx="page" anchory="page"/>
              </v:line>
            </w:pict>
          </mc:Fallback>
        </mc:AlternateContent>
      </w:r>
    </w:p>
    <w:sectPr w:rsidR="002122E2">
      <w:pgSz w:w="12240" w:h="15840"/>
      <w:pgMar w:top="720" w:right="816" w:bottom="324" w:left="5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  <w:font w:name="Times New Roman">
    <w:charset w:val="00"/>
    <w:pitch w:val="variable"/>
    <w:panose1 w:val="0202060305040502030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518F6"/>
    <w:multiLevelType w:val="hybridMultilevel"/>
    <w:tmpl w:val="8E725332"/>
    <w:lvl w:ilvl="0" w:tplc="7A1AAABC">
      <w:start w:val="2023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I1MDEzszA2MDJQ0lEKTi0uzszPAykwrAUAcbMSliwAAAA="/>
  </w:docVars>
  <w:rsids>
    <w:rsidRoot w:val="002122E2"/>
    <w:rsid w:val="002122E2"/>
    <w:rsid w:val="00483920"/>
    <w:rsid w:val="004B4157"/>
    <w:rsid w:val="005F5293"/>
    <w:rsid w:val="0080346E"/>
    <w:rsid w:val="0087777D"/>
    <w:rsid w:val="00934E2C"/>
    <w:rsid w:val="009719EC"/>
    <w:rsid w:val="009A26C2"/>
    <w:rsid w:val="009B49E9"/>
    <w:rsid w:val="00AA73D8"/>
    <w:rsid w:val="00E00C02"/>
    <w:rsid w:val="00EE78AD"/>
    <w:rsid w:val="00FB2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F26C5"/>
  <w15:docId w15:val="{8D69FC6D-D568-4A92-86E6-4299E6D88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7777D"/>
  </w:style>
  <w:style w:type="character" w:styleId="Hyperlink">
    <w:name w:val="Hyperlink"/>
    <w:basedOn w:val="DefaultParagraphFont"/>
    <w:uiPriority w:val="99"/>
    <w:unhideWhenUsed/>
    <w:rsid w:val="008777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37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1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uryhotel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ruryhotels.com" TargetMode="External"/><Relationship Id="fId" Type="http://schemas.openxmlformats.org/wordprocessingml/2006/fontTable" Target="fontTable0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t Thomas</dc:creator>
  <cp:lastModifiedBy>Chet Thomas</cp:lastModifiedBy>
  <cp:revision>2</cp:revision>
  <dcterms:created xsi:type="dcterms:W3CDTF">2023-06-08T16:32:00Z</dcterms:created>
  <dcterms:modified xsi:type="dcterms:W3CDTF">2023-06-08T16:32:00Z</dcterms:modified>
</cp:coreProperties>
</file>